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00BE" w:rsidRDefault="006D00BE" w:rsidP="006D00BE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łoszczowa, dnia 14 grudnia 2020 r.</w:t>
      </w:r>
    </w:p>
    <w:p w:rsidR="006D00BE" w:rsidRPr="006D00BE" w:rsidRDefault="006D00BE" w:rsidP="006D00BE">
      <w:pPr>
        <w:rPr>
          <w:rFonts w:ascii="Times New Roman" w:hAnsi="Times New Roman" w:cs="Times New Roman"/>
          <w:b/>
          <w:u w:val="single"/>
        </w:rPr>
      </w:pPr>
      <w:r w:rsidRPr="006D00BE">
        <w:rPr>
          <w:rFonts w:ascii="Times New Roman" w:hAnsi="Times New Roman" w:cs="Times New Roman"/>
          <w:b/>
          <w:u w:val="single"/>
        </w:rPr>
        <w:t>AG.272.1.2020</w:t>
      </w:r>
    </w:p>
    <w:p w:rsidR="006D00BE" w:rsidRDefault="006D00BE" w:rsidP="006D00BE">
      <w:pPr>
        <w:rPr>
          <w:rFonts w:ascii="Times New Roman" w:hAnsi="Times New Roman" w:cs="Times New Roman"/>
        </w:rPr>
      </w:pPr>
    </w:p>
    <w:p w:rsidR="006D00BE" w:rsidRDefault="006D00BE" w:rsidP="006D00BE">
      <w:pPr>
        <w:rPr>
          <w:rFonts w:ascii="Times New Roman" w:hAnsi="Times New Roman" w:cs="Times New Roman"/>
        </w:rPr>
      </w:pPr>
    </w:p>
    <w:p w:rsidR="006D00BE" w:rsidRDefault="006D00BE" w:rsidP="006D00BE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FORMACJA Z OTWARCIA OFERT</w:t>
      </w:r>
    </w:p>
    <w:p w:rsidR="006D00BE" w:rsidRDefault="006D00BE" w:rsidP="006D00BE">
      <w:pPr>
        <w:pStyle w:val="FirstParagraph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Zamawiający informuje, że w dniu 14 grudnia 2020 r. o godzinie  11.15 w  Starostwie Powiatowym we Włoszczowie nastąpiło otwarcie ofert w postępowaniu o udzielenie zamówienia publicznego w trybie przetargu nieograniczonego na „Świadczenie usług pocztowych w obrocie krajowym i zagranicznym w zakresie przyjmowania, przemieszczania i doręczania przesyłek pocztowych oraz ich ewentualnych zwrotów na rzecz Starostwa Powiatowego we Włoszczowie </w:t>
      </w:r>
      <w:r>
        <w:rPr>
          <w:rFonts w:ascii="Times New Roman" w:hAnsi="Times New Roman" w:cs="Times New Roman"/>
        </w:rPr>
        <w:br/>
        <w:t xml:space="preserve">w roku 2021”.  </w:t>
      </w:r>
    </w:p>
    <w:p w:rsidR="006D00BE" w:rsidRDefault="006D00BE" w:rsidP="006D00BE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Działając na podstawie art. 86 ust. 5  ustawy z dnia 29 stycznia 2004 r. Prawo zamówień publicznych (</w:t>
      </w:r>
      <w:proofErr w:type="spellStart"/>
      <w:r>
        <w:rPr>
          <w:rFonts w:ascii="Times New Roman" w:hAnsi="Times New Roman" w:cs="Times New Roman"/>
        </w:rPr>
        <w:t>t.j</w:t>
      </w:r>
      <w:proofErr w:type="spellEnd"/>
      <w:r>
        <w:rPr>
          <w:rFonts w:ascii="Times New Roman" w:hAnsi="Times New Roman" w:cs="Times New Roman"/>
        </w:rPr>
        <w:t>. Dz. U. z 2019 r., poz. 1843 ze zm.) Zamawiający zamieszcza informację podane podczas otwarcia ofert.</w:t>
      </w:r>
    </w:p>
    <w:p w:rsidR="006D00BE" w:rsidRDefault="006D00BE" w:rsidP="006D00BE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jaką Zamawiający zamierza przeznaczyć na sfinansowanie zamówienia wynosi 125 000,00zł netto.</w:t>
      </w:r>
    </w:p>
    <w:p w:rsidR="006D00BE" w:rsidRDefault="006D00BE" w:rsidP="006D00BE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 niniejszym postępowaniu wpłynęła 1 oferta.</w:t>
      </w:r>
    </w:p>
    <w:p w:rsidR="006D00BE" w:rsidRDefault="006D00BE" w:rsidP="006D00BE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fertę złożył Wykonawca: </w:t>
      </w:r>
    </w:p>
    <w:p w:rsidR="006D00BE" w:rsidRDefault="006D00BE" w:rsidP="006D00BE">
      <w:pPr>
        <w:pStyle w:val="Akapitzlist"/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Ind w:w="0" w:type="dxa"/>
        <w:tblLook w:val="04A0"/>
      </w:tblPr>
      <w:tblGrid>
        <w:gridCol w:w="778"/>
        <w:gridCol w:w="2732"/>
        <w:gridCol w:w="2698"/>
        <w:gridCol w:w="1540"/>
        <w:gridCol w:w="1540"/>
      </w:tblGrid>
      <w:tr w:rsidR="006D00BE" w:rsidTr="006D00BE">
        <w:tc>
          <w:tcPr>
            <w:tcW w:w="7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6D00BE" w:rsidRDefault="006D0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r oferty</w:t>
            </w:r>
          </w:p>
        </w:tc>
        <w:tc>
          <w:tcPr>
            <w:tcW w:w="27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6D00BE" w:rsidRDefault="006D0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rma (nazwa) adres wykonawcy</w:t>
            </w:r>
          </w:p>
        </w:tc>
        <w:tc>
          <w:tcPr>
            <w:tcW w:w="26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6D00BE" w:rsidRDefault="006D0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ena netto oferty</w:t>
            </w:r>
          </w:p>
        </w:tc>
        <w:tc>
          <w:tcPr>
            <w:tcW w:w="1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6D00BE" w:rsidRDefault="006D0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rmin wykonania zamówienia</w:t>
            </w:r>
          </w:p>
        </w:tc>
        <w:tc>
          <w:tcPr>
            <w:tcW w:w="1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6D00BE" w:rsidRDefault="006D0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arunki płatności</w:t>
            </w:r>
          </w:p>
        </w:tc>
      </w:tr>
      <w:tr w:rsidR="006D00BE" w:rsidTr="006D00BE">
        <w:tc>
          <w:tcPr>
            <w:tcW w:w="7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6D00BE" w:rsidRDefault="006D00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7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6D00BE" w:rsidRDefault="006D00B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czta Polska S.A. </w:t>
            </w:r>
            <w:r>
              <w:rPr>
                <w:rFonts w:ascii="Times New Roman" w:hAnsi="Times New Roman" w:cs="Times New Roman"/>
              </w:rPr>
              <w:br/>
              <w:t xml:space="preserve">ul. Rodzin Hiszpańskich 8,  </w:t>
            </w:r>
            <w:r>
              <w:rPr>
                <w:rFonts w:ascii="Times New Roman" w:hAnsi="Times New Roman" w:cs="Times New Roman"/>
              </w:rPr>
              <w:br/>
              <w:t>00-940  Warszawa</w:t>
            </w:r>
          </w:p>
        </w:tc>
        <w:tc>
          <w:tcPr>
            <w:tcW w:w="26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6D00BE" w:rsidRDefault="006D00BE" w:rsidP="006D0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3 012,00 zł</w:t>
            </w:r>
          </w:p>
        </w:tc>
        <w:tc>
          <w:tcPr>
            <w:tcW w:w="1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6D00BE" w:rsidRDefault="006D00BE" w:rsidP="006D00B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4.01.2021 r.-31.12.2021 r.</w:t>
            </w:r>
          </w:p>
        </w:tc>
        <w:tc>
          <w:tcPr>
            <w:tcW w:w="1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6D00BE" w:rsidRDefault="006D00BE">
            <w:pPr>
              <w:pStyle w:val="Default"/>
              <w:spacing w:line="240" w:lineRule="auto"/>
              <w:jc w:val="both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16"/>
                <w:szCs w:val="16"/>
              </w:rPr>
              <w:t xml:space="preserve">Zapłata wynagrodzenia nastąpi w terminie 21 dni od daty wystawienia faktury </w:t>
            </w:r>
            <w:proofErr w:type="spellStart"/>
            <w:r>
              <w:rPr>
                <w:rFonts w:eastAsia="Times New Roman"/>
                <w:sz w:val="16"/>
                <w:szCs w:val="16"/>
              </w:rPr>
              <w:t>Vat</w:t>
            </w:r>
            <w:proofErr w:type="spellEnd"/>
            <w:r>
              <w:rPr>
                <w:rFonts w:eastAsia="Times New Roman"/>
                <w:sz w:val="16"/>
                <w:szCs w:val="16"/>
              </w:rPr>
              <w:t>, przelewem na rachunek bankowy wskazany przez Wykonawcę</w:t>
            </w:r>
            <w:r>
              <w:rPr>
                <w:rFonts w:eastAsia="Times New Roman"/>
                <w:sz w:val="22"/>
                <w:szCs w:val="22"/>
              </w:rPr>
              <w:t>.</w:t>
            </w:r>
          </w:p>
          <w:p w:rsidR="006D00BE" w:rsidRDefault="006D00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6D00BE" w:rsidRDefault="006D00BE" w:rsidP="006D00BE">
      <w:pPr>
        <w:jc w:val="both"/>
        <w:rPr>
          <w:rFonts w:ascii="Times New Roman" w:hAnsi="Times New Roman" w:cs="Times New Roman"/>
        </w:rPr>
      </w:pPr>
    </w:p>
    <w:p w:rsidR="00D02159" w:rsidRDefault="00D02159"/>
    <w:sectPr w:rsidR="00D0215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147CB9"/>
    <w:multiLevelType w:val="hybridMultilevel"/>
    <w:tmpl w:val="1FF675A0"/>
    <w:lvl w:ilvl="0" w:tplc="E11A601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>
    <w:useFELayout/>
  </w:compat>
  <w:rsids>
    <w:rsidRoot w:val="006D00BE"/>
    <w:rsid w:val="006D00BE"/>
    <w:rsid w:val="008C0681"/>
    <w:rsid w:val="00D021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D00BE"/>
    <w:pPr>
      <w:ind w:left="720"/>
      <w:contextualSpacing/>
    </w:pPr>
  </w:style>
  <w:style w:type="paragraph" w:customStyle="1" w:styleId="FirstParagraph">
    <w:name w:val="First Paragraph"/>
    <w:basedOn w:val="Tekstpodstawowy"/>
    <w:next w:val="Tekstpodstawowy"/>
    <w:qFormat/>
    <w:rsid w:val="006D00BE"/>
  </w:style>
  <w:style w:type="paragraph" w:customStyle="1" w:styleId="Default">
    <w:name w:val="Default"/>
    <w:rsid w:val="006D00BE"/>
    <w:pPr>
      <w:suppressAutoHyphens/>
      <w:spacing w:after="0" w:line="100" w:lineRule="atLeast"/>
    </w:pPr>
    <w:rPr>
      <w:rFonts w:ascii="Times New Roman" w:eastAsia="SimSun" w:hAnsi="Times New Roman" w:cs="Times New Roman"/>
      <w:color w:val="000000"/>
      <w:sz w:val="24"/>
      <w:szCs w:val="24"/>
      <w:lang w:eastAsia="ar-SA"/>
    </w:rPr>
  </w:style>
  <w:style w:type="table" w:styleId="Tabela-Siatka">
    <w:name w:val="Table Grid"/>
    <w:basedOn w:val="Standardowy"/>
    <w:uiPriority w:val="59"/>
    <w:rsid w:val="006D00B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6D00BE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D00B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625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83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isniewska</dc:creator>
  <cp:keywords/>
  <dc:description/>
  <cp:lastModifiedBy>awisniewska</cp:lastModifiedBy>
  <cp:revision>3</cp:revision>
  <cp:lastPrinted>2020-12-14T13:13:00Z</cp:lastPrinted>
  <dcterms:created xsi:type="dcterms:W3CDTF">2020-12-14T12:43:00Z</dcterms:created>
  <dcterms:modified xsi:type="dcterms:W3CDTF">2020-12-14T13:55:00Z</dcterms:modified>
</cp:coreProperties>
</file>